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7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8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49469" cy="1500188"/>
                <wp:effectExtent l="0" t="0" r="3810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49469" cy="1500188"/>
                          <a:chOff x="992050" y="760700"/>
                          <a:chExt cx="3459477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48" y="760700"/>
                            <a:ext cx="3449679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63248780" w:rsidR="003A2F12" w:rsidRDefault="00210763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Design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25pt;height:118.15pt;z-index:251660288;mso-wrap-distance-top:9pt;mso-wrap-distance-bottom:9pt;mso-position-horizontal-relative:page;mso-position-vertical-relative:page" coordorigin="9920,7607" coordsize="34594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497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63248780" w:rsidR="003A2F12" w:rsidRDefault="00210763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Design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A51FC"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A40063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9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A40063">
        <w:rPr>
          <w:rFonts w:asciiTheme="majorBidi" w:hAnsiTheme="majorBidi" w:cstheme="majorBidi"/>
        </w:rPr>
        <w:br w:type="page"/>
      </w:r>
    </w:p>
    <w:p w14:paraId="374D11E5" w14:textId="1BAA40F2" w:rsidR="003A2F12" w:rsidRPr="00A40063" w:rsidRDefault="000F1A32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hAnsiTheme="majorBidi" w:cstheme="majorBidi"/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77777777" w:rsidR="003A2F12" w:rsidRDefault="00E038B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0C8F989B" w14:textId="77777777" w:rsidR="003A2F12" w:rsidRDefault="00E038B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A40063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5F40A0FA" w14:textId="1C0076B5" w:rsidR="00207F75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r w:rsidRPr="00A40063">
            <w:rPr>
              <w:rFonts w:asciiTheme="majorBidi" w:hAnsiTheme="majorBidi" w:cstheme="majorBidi"/>
            </w:rPr>
            <w:fldChar w:fldCharType="begin"/>
          </w:r>
          <w:r w:rsidRPr="00A40063">
            <w:rPr>
              <w:rFonts w:asciiTheme="majorBidi" w:hAnsiTheme="majorBidi" w:cstheme="majorBidi"/>
            </w:rPr>
            <w:instrText xml:space="preserve"> TOC \h \u \z </w:instrText>
          </w:r>
          <w:r w:rsidRPr="00A40063">
            <w:rPr>
              <w:rFonts w:asciiTheme="majorBidi" w:hAnsiTheme="majorBidi" w:cstheme="majorBidi"/>
            </w:rPr>
            <w:fldChar w:fldCharType="separate"/>
          </w:r>
          <w:hyperlink w:anchor="_Toc99372103" w:history="1">
            <w:r w:rsidR="00207F75" w:rsidRPr="00C1632B">
              <w:rPr>
                <w:rStyle w:val="Hyperlink"/>
                <w:b/>
                <w:noProof/>
              </w:rPr>
              <w:t>1.</w:t>
            </w:r>
            <w:r w:rsidR="00207F75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207F75" w:rsidRPr="00C1632B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Visualization of MusicXML</w:t>
            </w:r>
            <w:r w:rsidR="00207F75">
              <w:rPr>
                <w:noProof/>
                <w:webHidden/>
              </w:rPr>
              <w:tab/>
            </w:r>
            <w:r w:rsidR="00207F75">
              <w:rPr>
                <w:noProof/>
                <w:webHidden/>
              </w:rPr>
              <w:fldChar w:fldCharType="begin"/>
            </w:r>
            <w:r w:rsidR="00207F75">
              <w:rPr>
                <w:noProof/>
                <w:webHidden/>
              </w:rPr>
              <w:instrText xml:space="preserve"> PAGEREF _Toc99372103 \h </w:instrText>
            </w:r>
            <w:r w:rsidR="00207F75">
              <w:rPr>
                <w:noProof/>
                <w:webHidden/>
              </w:rPr>
            </w:r>
            <w:r w:rsidR="00207F75">
              <w:rPr>
                <w:noProof/>
                <w:webHidden/>
              </w:rPr>
              <w:fldChar w:fldCharType="separate"/>
            </w:r>
            <w:r w:rsidR="00207F75">
              <w:rPr>
                <w:noProof/>
                <w:webHidden/>
              </w:rPr>
              <w:t>2</w:t>
            </w:r>
            <w:r w:rsidR="00207F75">
              <w:rPr>
                <w:noProof/>
                <w:webHidden/>
              </w:rPr>
              <w:fldChar w:fldCharType="end"/>
            </w:r>
          </w:hyperlink>
        </w:p>
        <w:p w14:paraId="4D6C92C0" w14:textId="544E794C" w:rsidR="00207F75" w:rsidRDefault="00207F75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372104" w:history="1">
            <w:r w:rsidRPr="00C1632B">
              <w:rPr>
                <w:rStyle w:val="Hyperlink"/>
                <w:rFonts w:asciiTheme="majorBidi" w:hAnsiTheme="majorBidi" w:cstheme="majorBidi"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C1632B">
              <w:rPr>
                <w:rStyle w:val="Hyperlink"/>
                <w:rFonts w:asciiTheme="majorBidi" w:hAnsiTheme="majorBidi" w:cstheme="majorBidi"/>
                <w:noProof/>
              </w:rPr>
              <w:t>Instrument: Guit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372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46BA39" w14:textId="4666F5BC" w:rsidR="00207F75" w:rsidRDefault="00207F75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372105" w:history="1">
            <w:r w:rsidRPr="00C1632B">
              <w:rPr>
                <w:rStyle w:val="Hyperlink"/>
                <w:rFonts w:asciiTheme="majorBidi" w:hAnsiTheme="majorBidi" w:cstheme="majorBidi"/>
                <w:noProof/>
              </w:rPr>
              <w:t>1.1.1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C1632B">
              <w:rPr>
                <w:rStyle w:val="Hyperlink"/>
                <w:rFonts w:asciiTheme="majorBidi" w:hAnsiTheme="majorBidi" w:cstheme="majorBidi"/>
                <w:noProof/>
              </w:rPr>
              <w:t>Sequenc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372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62FAD2" w14:textId="78DFDA32" w:rsidR="00207F75" w:rsidRDefault="00207F75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372106" w:history="1">
            <w:r w:rsidRPr="00C1632B">
              <w:rPr>
                <w:rStyle w:val="Hyperlink"/>
                <w:rFonts w:asciiTheme="majorBidi" w:hAnsiTheme="majorBidi" w:cstheme="majorBidi"/>
                <w:noProof/>
              </w:rPr>
              <w:t>1.1.2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C1632B">
              <w:rPr>
                <w:rStyle w:val="Hyperlink"/>
                <w:rFonts w:asciiTheme="majorBidi" w:hAnsiTheme="majorBidi" w:cstheme="majorBidi"/>
                <w:noProof/>
              </w:rPr>
              <w:t>UML Class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372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3D0329" w14:textId="41D9C734" w:rsidR="00207F75" w:rsidRDefault="00207F75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372107" w:history="1">
            <w:r w:rsidRPr="00C1632B">
              <w:rPr>
                <w:rStyle w:val="Hyperlink"/>
                <w:rFonts w:asciiTheme="majorBidi" w:hAnsiTheme="majorBidi" w:cstheme="majorBidi"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C1632B">
              <w:rPr>
                <w:rStyle w:val="Hyperlink"/>
                <w:rFonts w:asciiTheme="majorBidi" w:hAnsiTheme="majorBidi" w:cstheme="majorBidi"/>
                <w:noProof/>
              </w:rPr>
              <w:t>Instrument: Dr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372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AF1091" w14:textId="591DA0A0" w:rsidR="00207F75" w:rsidRDefault="00207F75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372108" w:history="1">
            <w:r w:rsidRPr="00C1632B">
              <w:rPr>
                <w:rStyle w:val="Hyperlink"/>
                <w:rFonts w:asciiTheme="majorBidi" w:hAnsiTheme="majorBidi" w:cstheme="majorBidi"/>
                <w:noProof/>
              </w:rPr>
              <w:t>1.3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C1632B">
              <w:rPr>
                <w:rStyle w:val="Hyperlink"/>
                <w:rFonts w:asciiTheme="majorBidi" w:hAnsiTheme="majorBidi" w:cstheme="majorBidi"/>
                <w:noProof/>
              </w:rPr>
              <w:t>Instrument: B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372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1B47E4" w14:textId="0E84F4C8" w:rsidR="00207F75" w:rsidRDefault="00207F75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372109" w:history="1">
            <w:r w:rsidRPr="00C1632B">
              <w:rPr>
                <w:rStyle w:val="Hyperlink"/>
                <w:b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C1632B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laying the tabla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372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A1DF07" w14:textId="3B25B1FD" w:rsidR="00207F75" w:rsidRDefault="00207F75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372110" w:history="1">
            <w:r w:rsidRPr="00C1632B">
              <w:rPr>
                <w:rStyle w:val="Hyperlink"/>
                <w:rFonts w:asciiTheme="majorBidi" w:hAnsiTheme="majorBidi" w:cstheme="majorBidi"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C1632B">
              <w:rPr>
                <w:rStyle w:val="Hyperlink"/>
                <w:rFonts w:asciiTheme="majorBidi" w:hAnsiTheme="majorBidi" w:cstheme="majorBidi"/>
                <w:noProof/>
              </w:rPr>
              <w:t>Instrument: Guit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372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F5F5BE" w14:textId="3F42B87E" w:rsidR="00207F75" w:rsidRDefault="00207F75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372111" w:history="1">
            <w:r w:rsidRPr="00C1632B">
              <w:rPr>
                <w:rStyle w:val="Hyperlink"/>
                <w:rFonts w:asciiTheme="majorBidi" w:hAnsiTheme="majorBidi" w:cstheme="majorBidi"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C1632B">
              <w:rPr>
                <w:rStyle w:val="Hyperlink"/>
                <w:rFonts w:asciiTheme="majorBidi" w:hAnsiTheme="majorBidi" w:cstheme="majorBidi"/>
                <w:noProof/>
              </w:rPr>
              <w:t>Instrument: Dr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372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E170F0" w14:textId="52AC97DE" w:rsidR="00207F75" w:rsidRDefault="00207F75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372112" w:history="1">
            <w:r w:rsidRPr="00C1632B">
              <w:rPr>
                <w:rStyle w:val="Hyperlink"/>
                <w:rFonts w:asciiTheme="majorBidi" w:hAnsiTheme="majorBidi" w:cstheme="majorBidi"/>
                <w:noProof/>
              </w:rPr>
              <w:t>2.3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C1632B">
              <w:rPr>
                <w:rStyle w:val="Hyperlink"/>
                <w:rFonts w:asciiTheme="majorBidi" w:hAnsiTheme="majorBidi" w:cstheme="majorBidi"/>
                <w:noProof/>
              </w:rPr>
              <w:t>Instrument: B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372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B664DA" w14:textId="0048CAA0" w:rsidR="00207F75" w:rsidRDefault="00207F75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372113" w:history="1">
            <w:r w:rsidRPr="00C1632B">
              <w:rPr>
                <w:rStyle w:val="Hyperlink"/>
                <w:b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C1632B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rinting the Music she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372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47EBD7" w14:textId="1DE9A862" w:rsidR="00207F75" w:rsidRDefault="00207F75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372114" w:history="1">
            <w:r w:rsidRPr="00C1632B">
              <w:rPr>
                <w:rStyle w:val="Hyperlink"/>
                <w:b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C1632B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Go to meas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372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5396DA" w14:textId="132F7FA2" w:rsidR="003A2F12" w:rsidRPr="00A40063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sz w:val="24"/>
              <w:szCs w:val="24"/>
            </w:rPr>
          </w:pPr>
          <w:r w:rsidRPr="00A40063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A40063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99CFAB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64BAB55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FF895BA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E94BCB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B197307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A5EC19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8F88A07" w14:textId="77777777" w:rsidR="00A74083" w:rsidRPr="00A40063" w:rsidRDefault="00A74083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</w:rPr>
        <w:br w:type="page"/>
      </w:r>
    </w:p>
    <w:p w14:paraId="5A456F55" w14:textId="434E96B6" w:rsidR="003A2F12" w:rsidRPr="00A40063" w:rsidRDefault="009562F7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065197E3">
                <wp:simplePos x="0" y="0"/>
                <wp:positionH relativeFrom="page">
                  <wp:align>left</wp:align>
                </wp:positionH>
                <wp:positionV relativeFrom="margin">
                  <wp:posOffset>-1631315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0;margin-top:-128.45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4E41965D" w:rsidR="003A2F12" w:rsidRPr="00A40063" w:rsidRDefault="00210763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bookmarkStart w:id="0" w:name="_Toc99372103"/>
      <w:r w:rsidRPr="00A40063">
        <w:rPr>
          <w:rFonts w:asciiTheme="majorBidi" w:eastAsia="Times New Roman" w:hAnsiTheme="majorBidi" w:cstheme="majorBidi"/>
          <w:b/>
          <w:color w:val="FFFFFF" w:themeColor="background1"/>
        </w:rPr>
        <w:t xml:space="preserve">Visualization of </w:t>
      </w:r>
      <w:proofErr w:type="spellStart"/>
      <w:r w:rsidRPr="00A40063">
        <w:rPr>
          <w:rFonts w:asciiTheme="majorBidi" w:eastAsia="Times New Roman" w:hAnsiTheme="majorBidi" w:cstheme="majorBidi"/>
          <w:b/>
          <w:color w:val="FFFFFF" w:themeColor="background1"/>
        </w:rPr>
        <w:t>MusicXML</w:t>
      </w:r>
      <w:bookmarkEnd w:id="0"/>
      <w:proofErr w:type="spellEnd"/>
    </w:p>
    <w:p w14:paraId="45325EC7" w14:textId="386ACED6" w:rsidR="00210763" w:rsidRPr="00A40063" w:rsidRDefault="00210763" w:rsidP="00210763">
      <w:pPr>
        <w:rPr>
          <w:rFonts w:asciiTheme="majorBidi" w:hAnsiTheme="majorBidi" w:cstheme="majorBidi"/>
        </w:rPr>
      </w:pPr>
    </w:p>
    <w:p w14:paraId="748DB9B6" w14:textId="7C1A7060" w:rsidR="00210763" w:rsidRPr="00A40063" w:rsidRDefault="00210763" w:rsidP="00210763">
      <w:pPr>
        <w:rPr>
          <w:rFonts w:asciiTheme="majorBidi" w:hAnsiTheme="majorBidi" w:cstheme="majorBidi"/>
        </w:rPr>
      </w:pPr>
    </w:p>
    <w:p w14:paraId="1D561D6B" w14:textId="0C71DC0C" w:rsidR="00210763" w:rsidRPr="00A40063" w:rsidRDefault="00210763" w:rsidP="00210763">
      <w:pPr>
        <w:rPr>
          <w:rFonts w:asciiTheme="majorBidi" w:hAnsiTheme="majorBidi" w:cstheme="majorBidi"/>
        </w:rPr>
      </w:pPr>
    </w:p>
    <w:p w14:paraId="6FD22449" w14:textId="77777777" w:rsidR="00A13984" w:rsidRPr="00A40063" w:rsidRDefault="00A13984" w:rsidP="00210763">
      <w:pPr>
        <w:rPr>
          <w:rFonts w:asciiTheme="majorBidi" w:hAnsiTheme="majorBidi" w:cstheme="majorBidi"/>
        </w:rPr>
      </w:pPr>
    </w:p>
    <w:p w14:paraId="0713773A" w14:textId="11CB601A" w:rsidR="00210763" w:rsidRDefault="00210763" w:rsidP="00210763">
      <w:pPr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</w:rPr>
        <w:t xml:space="preserve">Based on the instrument specified in the input tablature, </w:t>
      </w:r>
      <w:r w:rsidR="00A13984" w:rsidRPr="00A40063">
        <w:rPr>
          <w:rFonts w:asciiTheme="majorBidi" w:hAnsiTheme="majorBidi" w:cstheme="majorBidi"/>
        </w:rPr>
        <w:t xml:space="preserve">three different objects are created: guitar, drum, and Bass. In the following section we look at different diagrams related to creation and relationships of these classes. </w:t>
      </w:r>
    </w:p>
    <w:p w14:paraId="42327DCB" w14:textId="77777777" w:rsidR="008F6AC0" w:rsidRDefault="008F6AC0" w:rsidP="00210763">
      <w:pPr>
        <w:rPr>
          <w:rFonts w:asciiTheme="majorBidi" w:hAnsiTheme="majorBidi" w:cstheme="majorBidi"/>
        </w:rPr>
      </w:pPr>
    </w:p>
    <w:p w14:paraId="5C5CEE73" w14:textId="743488D7" w:rsidR="00207F75" w:rsidRDefault="00207F75" w:rsidP="00210763">
      <w:pPr>
        <w:rPr>
          <w:rFonts w:asciiTheme="majorBidi" w:hAnsiTheme="majorBidi" w:cstheme="majorBidi"/>
        </w:rPr>
      </w:pPr>
    </w:p>
    <w:p w14:paraId="1E72A2DC" w14:textId="2CF80E52" w:rsidR="00207F75" w:rsidRDefault="00207F75" w:rsidP="000512EC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2F2E25EE" wp14:editId="68EED1EB">
            <wp:extent cx="3962958" cy="6003471"/>
            <wp:effectExtent l="0" t="0" r="0" b="0"/>
            <wp:docPr id="24" name="Picture 2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Diagram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6435" cy="6008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7E989" w14:textId="26109F00" w:rsidR="00A13984" w:rsidRPr="008105A9" w:rsidRDefault="00207F75" w:rsidP="008F6AC0">
      <w:pPr>
        <w:jc w:val="center"/>
        <w:rPr>
          <w:rFonts w:asciiTheme="majorBidi" w:hAnsiTheme="majorBidi" w:cstheme="majorBidi"/>
          <w:sz w:val="18"/>
          <w:szCs w:val="18"/>
        </w:rPr>
      </w:pPr>
      <w:r w:rsidRPr="008105A9">
        <w:rPr>
          <w:rFonts w:asciiTheme="majorBidi" w:hAnsiTheme="majorBidi" w:cstheme="majorBidi"/>
          <w:sz w:val="18"/>
          <w:szCs w:val="18"/>
        </w:rPr>
        <w:t>Figure #. Overall activity diagram of the visualizing</w:t>
      </w:r>
      <w:r w:rsidR="000512EC" w:rsidRPr="008105A9">
        <w:rPr>
          <w:rFonts w:asciiTheme="majorBidi" w:hAnsiTheme="majorBidi" w:cstheme="majorBidi"/>
          <w:sz w:val="18"/>
          <w:szCs w:val="18"/>
        </w:rPr>
        <w:t xml:space="preserve"> a tablature as a music sheet.</w:t>
      </w:r>
    </w:p>
    <w:p w14:paraId="7C63405B" w14:textId="6BC70611" w:rsidR="00210763" w:rsidRPr="00C728C6" w:rsidRDefault="00210763" w:rsidP="00210763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000000" w:themeColor="text1"/>
        </w:rPr>
      </w:pPr>
      <w:bookmarkStart w:id="1" w:name="_Toc99372104"/>
      <w:r w:rsidRPr="00C728C6">
        <w:rPr>
          <w:rFonts w:asciiTheme="majorBidi" w:hAnsiTheme="majorBidi" w:cstheme="majorBidi"/>
          <w:b/>
          <w:bCs/>
          <w:color w:val="000000" w:themeColor="text1"/>
        </w:rPr>
        <w:lastRenderedPageBreak/>
        <w:t>Instrument: Guitar</w:t>
      </w:r>
      <w:bookmarkEnd w:id="1"/>
    </w:p>
    <w:p w14:paraId="3DC96C86" w14:textId="2B2C05AF" w:rsidR="009C79DA" w:rsidRDefault="009C79DA">
      <w:pPr>
        <w:rPr>
          <w:rFonts w:asciiTheme="majorBidi" w:hAnsiTheme="majorBidi" w:cstheme="majorBidi"/>
        </w:rPr>
      </w:pPr>
    </w:p>
    <w:p w14:paraId="52E2E709" w14:textId="77777777" w:rsidR="008801A0" w:rsidRDefault="008801A0">
      <w:pPr>
        <w:rPr>
          <w:rFonts w:asciiTheme="majorBidi" w:hAnsiTheme="majorBidi" w:cstheme="majorBidi"/>
        </w:rPr>
      </w:pPr>
    </w:p>
    <w:p w14:paraId="26E2C8A0" w14:textId="27A6A8F6" w:rsidR="00A13984" w:rsidRDefault="008105A9" w:rsidP="00FE50F6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f the input tablature is a guitar tablature, then a Guitar class is instantiated. The creation and displaying the elements of the tablature in form of music sheet is done through the </w:t>
      </w:r>
      <w:proofErr w:type="spellStart"/>
      <w:r>
        <w:rPr>
          <w:rFonts w:asciiTheme="majorBidi" w:hAnsiTheme="majorBidi" w:cstheme="majorBidi"/>
        </w:rPr>
        <w:t>drawGuitar</w:t>
      </w:r>
      <w:proofErr w:type="spellEnd"/>
      <w:r>
        <w:rPr>
          <w:rFonts w:asciiTheme="majorBidi" w:hAnsiTheme="majorBidi" w:cstheme="majorBidi"/>
        </w:rPr>
        <w:t xml:space="preserve"> method. In the section </w:t>
      </w:r>
      <w:r w:rsidR="009C79DA">
        <w:rPr>
          <w:rFonts w:asciiTheme="majorBidi" w:hAnsiTheme="majorBidi" w:cstheme="majorBidi"/>
        </w:rPr>
        <w:t xml:space="preserve">1.1.1 </w:t>
      </w:r>
      <w:r>
        <w:rPr>
          <w:rFonts w:asciiTheme="majorBidi" w:hAnsiTheme="majorBidi" w:cstheme="majorBidi"/>
        </w:rPr>
        <w:t>you can find two sequence diagrams. An overall view of the steps taken to display the music score elements to the user followed by a more detailed sequence diagram on steps</w:t>
      </w:r>
      <w:r w:rsidR="009C79DA">
        <w:rPr>
          <w:rFonts w:asciiTheme="majorBidi" w:hAnsiTheme="majorBidi" w:cstheme="majorBidi"/>
        </w:rPr>
        <w:t xml:space="preserve"> taken to </w:t>
      </w:r>
      <w:proofErr w:type="gramStart"/>
      <w:r w:rsidR="009C79DA">
        <w:rPr>
          <w:rFonts w:asciiTheme="majorBidi" w:hAnsiTheme="majorBidi" w:cstheme="majorBidi"/>
        </w:rPr>
        <w:t>actually create</w:t>
      </w:r>
      <w:proofErr w:type="gramEnd"/>
      <w:r w:rsidR="009C79DA">
        <w:rPr>
          <w:rFonts w:asciiTheme="majorBidi" w:hAnsiTheme="majorBidi" w:cstheme="majorBidi"/>
        </w:rPr>
        <w:t xml:space="preserve"> the elements. </w:t>
      </w:r>
    </w:p>
    <w:p w14:paraId="3FACA428" w14:textId="77777777" w:rsidR="00FE50F6" w:rsidRDefault="00FE50F6" w:rsidP="00FE50F6">
      <w:pPr>
        <w:jc w:val="both"/>
        <w:rPr>
          <w:rFonts w:asciiTheme="majorBidi" w:hAnsiTheme="majorBidi" w:cstheme="majorBidi"/>
        </w:rPr>
      </w:pPr>
    </w:p>
    <w:p w14:paraId="6BA0E607" w14:textId="77777777" w:rsidR="00C728C6" w:rsidRDefault="009C79DA" w:rsidP="00FE50F6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n section 1.1.2, we will discuss a UML Class diagram of the Guitar class and its interactions with various classes and finally in section 1.1.3 </w:t>
      </w:r>
      <w:r w:rsidR="00FE50F6">
        <w:rPr>
          <w:rFonts w:asciiTheme="majorBidi" w:hAnsiTheme="majorBidi" w:cstheme="majorBidi"/>
        </w:rPr>
        <w:t>we end</w:t>
      </w:r>
      <w:r>
        <w:rPr>
          <w:rFonts w:asciiTheme="majorBidi" w:hAnsiTheme="majorBidi" w:cstheme="majorBidi"/>
        </w:rPr>
        <w:t xml:space="preserve"> section 1.1 with an activity diagram of the visualizing guitar tablatures.</w:t>
      </w:r>
    </w:p>
    <w:p w14:paraId="2707AE13" w14:textId="65C623A7" w:rsidR="009C79DA" w:rsidRDefault="009C79DA" w:rsidP="00FE50F6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</w:t>
      </w:r>
    </w:p>
    <w:p w14:paraId="7D52A045" w14:textId="77777777" w:rsidR="008801A0" w:rsidRPr="00A40063" w:rsidRDefault="008801A0" w:rsidP="00FE50F6">
      <w:pPr>
        <w:jc w:val="both"/>
        <w:rPr>
          <w:rFonts w:asciiTheme="majorBidi" w:eastAsia="Times New Roman" w:hAnsiTheme="majorBidi" w:cstheme="majorBidi"/>
        </w:rPr>
      </w:pPr>
    </w:p>
    <w:p w14:paraId="39ECDC4B" w14:textId="142D78A9" w:rsidR="00A13984" w:rsidRDefault="008105A9" w:rsidP="00C728C6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2" w:name="_Toc99372105"/>
      <w:r w:rsidRPr="00C728C6">
        <w:rPr>
          <w:rFonts w:asciiTheme="majorBidi" w:hAnsiTheme="majorBidi" w:cstheme="majorBidi"/>
          <w:b/>
          <w:bCs/>
          <w:color w:val="auto"/>
        </w:rPr>
        <w:t xml:space="preserve">Overall </w:t>
      </w:r>
      <w:r w:rsidR="00A13984" w:rsidRPr="00C728C6">
        <w:rPr>
          <w:rFonts w:asciiTheme="majorBidi" w:hAnsiTheme="majorBidi" w:cstheme="majorBidi"/>
          <w:b/>
          <w:bCs/>
          <w:color w:val="auto"/>
        </w:rPr>
        <w:t xml:space="preserve">Sequence </w:t>
      </w:r>
      <w:r w:rsidRPr="00C728C6">
        <w:rPr>
          <w:rFonts w:asciiTheme="majorBidi" w:hAnsiTheme="majorBidi" w:cstheme="majorBidi"/>
          <w:b/>
          <w:bCs/>
          <w:color w:val="auto"/>
        </w:rPr>
        <w:t>D</w:t>
      </w:r>
      <w:r w:rsidR="00A13984" w:rsidRPr="00C728C6">
        <w:rPr>
          <w:rFonts w:asciiTheme="majorBidi" w:hAnsiTheme="majorBidi" w:cstheme="majorBidi"/>
          <w:b/>
          <w:bCs/>
          <w:color w:val="auto"/>
        </w:rPr>
        <w:t>iagram</w:t>
      </w:r>
      <w:bookmarkEnd w:id="2"/>
    </w:p>
    <w:p w14:paraId="2F7A9C7A" w14:textId="0DD1B254" w:rsidR="008801A0" w:rsidRDefault="008801A0" w:rsidP="008801A0"/>
    <w:p w14:paraId="40B2EC9C" w14:textId="77777777" w:rsidR="008801A0" w:rsidRPr="008801A0" w:rsidRDefault="008801A0" w:rsidP="008801A0"/>
    <w:p w14:paraId="00DC147B" w14:textId="77777777" w:rsidR="00A13984" w:rsidRPr="00A40063" w:rsidRDefault="00A13984" w:rsidP="00A13984">
      <w:pPr>
        <w:rPr>
          <w:rFonts w:asciiTheme="majorBidi" w:hAnsiTheme="majorBidi" w:cstheme="majorBidi"/>
        </w:rPr>
      </w:pPr>
    </w:p>
    <w:p w14:paraId="23633F7B" w14:textId="71367E9F" w:rsidR="00A13984" w:rsidRPr="00A40063" w:rsidRDefault="00C728C6" w:rsidP="00A1398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52A4A0C8" wp14:editId="1C2FFFFB">
            <wp:extent cx="5733415" cy="2653665"/>
            <wp:effectExtent l="0" t="0" r="635" b="0"/>
            <wp:docPr id="27" name="Picture 27" descr="Diagram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Diagram, 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653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F6927" w14:textId="77777777" w:rsidR="00A13984" w:rsidRPr="00A40063" w:rsidRDefault="00A13984" w:rsidP="00A13984">
      <w:pPr>
        <w:jc w:val="center"/>
        <w:rPr>
          <w:rFonts w:asciiTheme="majorBidi" w:hAnsiTheme="majorBidi" w:cstheme="majorBidi"/>
          <w:sz w:val="20"/>
          <w:szCs w:val="20"/>
        </w:rPr>
      </w:pPr>
    </w:p>
    <w:p w14:paraId="1CEAD128" w14:textId="79FFFBFA" w:rsidR="00F60084" w:rsidRPr="00FE50F6" w:rsidRDefault="00A13984" w:rsidP="00A13984">
      <w:pPr>
        <w:jc w:val="center"/>
        <w:rPr>
          <w:rFonts w:asciiTheme="majorBidi" w:hAnsiTheme="majorBidi" w:cstheme="majorBidi"/>
          <w:sz w:val="18"/>
          <w:szCs w:val="18"/>
        </w:rPr>
      </w:pPr>
      <w:r w:rsidRPr="00FE50F6">
        <w:rPr>
          <w:rFonts w:asciiTheme="majorBidi" w:hAnsiTheme="majorBidi" w:cstheme="majorBidi"/>
          <w:sz w:val="18"/>
          <w:szCs w:val="18"/>
        </w:rPr>
        <w:t>Figure</w:t>
      </w:r>
      <w:r w:rsidR="00FE50F6">
        <w:rPr>
          <w:rFonts w:asciiTheme="majorBidi" w:hAnsiTheme="majorBidi" w:cstheme="majorBidi"/>
          <w:sz w:val="18"/>
          <w:szCs w:val="18"/>
        </w:rPr>
        <w:t>#</w:t>
      </w:r>
      <w:r w:rsidRPr="00FE50F6">
        <w:rPr>
          <w:rFonts w:asciiTheme="majorBidi" w:hAnsiTheme="majorBidi" w:cstheme="majorBidi"/>
          <w:sz w:val="18"/>
          <w:szCs w:val="18"/>
        </w:rPr>
        <w:t xml:space="preserve">. </w:t>
      </w:r>
      <w:r w:rsidR="008801A0">
        <w:rPr>
          <w:rFonts w:asciiTheme="majorBidi" w:hAnsiTheme="majorBidi" w:cstheme="majorBidi"/>
          <w:sz w:val="18"/>
          <w:szCs w:val="18"/>
        </w:rPr>
        <w:t xml:space="preserve">Overall </w:t>
      </w:r>
      <w:r w:rsidRPr="00FE50F6">
        <w:rPr>
          <w:rFonts w:asciiTheme="majorBidi" w:hAnsiTheme="majorBidi" w:cstheme="majorBidi"/>
          <w:sz w:val="18"/>
          <w:szCs w:val="18"/>
        </w:rPr>
        <w:t>Sequence diagram of displaying guitar tablature.</w:t>
      </w:r>
    </w:p>
    <w:p w14:paraId="44B4DCEF" w14:textId="3B869491" w:rsidR="00A13984" w:rsidRPr="00A40063" w:rsidRDefault="00F60084" w:rsidP="00F60084">
      <w:pPr>
        <w:rPr>
          <w:rFonts w:asciiTheme="majorBidi" w:hAnsiTheme="majorBidi" w:cstheme="majorBidi"/>
          <w:sz w:val="20"/>
          <w:szCs w:val="20"/>
        </w:rPr>
      </w:pPr>
      <w:r w:rsidRPr="00A40063">
        <w:rPr>
          <w:rFonts w:asciiTheme="majorBidi" w:hAnsiTheme="majorBidi" w:cstheme="majorBidi"/>
          <w:sz w:val="20"/>
          <w:szCs w:val="20"/>
        </w:rPr>
        <w:br w:type="page"/>
      </w:r>
    </w:p>
    <w:p w14:paraId="379E1227" w14:textId="0A34CC98" w:rsidR="00A74083" w:rsidRPr="005325C0" w:rsidRDefault="00A74083" w:rsidP="00A7408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3" w:name="_Toc99372106"/>
      <w:r w:rsidRPr="005325C0">
        <w:rPr>
          <w:rFonts w:asciiTheme="majorBidi" w:hAnsiTheme="majorBidi" w:cstheme="majorBidi"/>
          <w:b/>
          <w:bCs/>
          <w:color w:val="auto"/>
        </w:rPr>
        <w:lastRenderedPageBreak/>
        <w:t>UML Class diagram</w:t>
      </w:r>
      <w:bookmarkEnd w:id="3"/>
    </w:p>
    <w:p w14:paraId="2699AC93" w14:textId="77777777" w:rsidR="00F60084" w:rsidRPr="00A40063" w:rsidRDefault="00F60084" w:rsidP="00F60084">
      <w:pPr>
        <w:rPr>
          <w:rFonts w:asciiTheme="majorBidi" w:hAnsiTheme="majorBidi" w:cstheme="majorBidi"/>
        </w:rPr>
      </w:pPr>
    </w:p>
    <w:p w14:paraId="6C2778D7" w14:textId="039784F9" w:rsidR="00A74083" w:rsidRPr="00A40063" w:rsidRDefault="00A74083" w:rsidP="00A74083">
      <w:pPr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  <w:noProof/>
        </w:rPr>
        <w:drawing>
          <wp:inline distT="0" distB="0" distL="0" distR="0" wp14:anchorId="353DBC43" wp14:editId="140E2A42">
            <wp:extent cx="5777228" cy="7948247"/>
            <wp:effectExtent l="0" t="0" r="0" b="0"/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2073" cy="796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D7817" w14:textId="77777777" w:rsidR="00F60084" w:rsidRPr="00A40063" w:rsidRDefault="00F60084" w:rsidP="00F60084">
      <w:pPr>
        <w:jc w:val="center"/>
        <w:rPr>
          <w:rFonts w:asciiTheme="majorBidi" w:hAnsiTheme="majorBidi" w:cstheme="majorBidi"/>
          <w:sz w:val="20"/>
          <w:szCs w:val="20"/>
        </w:rPr>
      </w:pPr>
    </w:p>
    <w:p w14:paraId="66D4F6A8" w14:textId="57CAB0D4" w:rsidR="00742E49" w:rsidRPr="00A40063" w:rsidRDefault="00F60084" w:rsidP="00F60084">
      <w:pPr>
        <w:jc w:val="center"/>
        <w:rPr>
          <w:rFonts w:asciiTheme="majorBidi" w:hAnsiTheme="majorBidi" w:cstheme="majorBidi"/>
          <w:sz w:val="20"/>
          <w:szCs w:val="20"/>
        </w:rPr>
      </w:pPr>
      <w:r w:rsidRPr="00A40063">
        <w:rPr>
          <w:rFonts w:asciiTheme="majorBidi" w:hAnsiTheme="majorBidi" w:cstheme="majorBidi"/>
          <w:sz w:val="20"/>
          <w:szCs w:val="20"/>
        </w:rPr>
        <w:t xml:space="preserve">Figure 2. Class diagram of the Guitar class and </w:t>
      </w:r>
      <w:proofErr w:type="gramStart"/>
      <w:r w:rsidRPr="00A40063">
        <w:rPr>
          <w:rFonts w:asciiTheme="majorBidi" w:hAnsiTheme="majorBidi" w:cstheme="majorBidi"/>
          <w:sz w:val="20"/>
          <w:szCs w:val="20"/>
        </w:rPr>
        <w:t>it</w:t>
      </w:r>
      <w:proofErr w:type="gramEnd"/>
      <w:r w:rsidRPr="00A40063">
        <w:rPr>
          <w:rFonts w:asciiTheme="majorBidi" w:hAnsiTheme="majorBidi" w:cstheme="majorBidi"/>
          <w:sz w:val="20"/>
          <w:szCs w:val="20"/>
        </w:rPr>
        <w:t xml:space="preserve"> interactions.</w:t>
      </w:r>
    </w:p>
    <w:p w14:paraId="0460AF99" w14:textId="6E1007BA" w:rsidR="00742E49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color w:val="auto"/>
        </w:rPr>
      </w:pPr>
      <w:bookmarkStart w:id="4" w:name="_Toc99372107"/>
      <w:r w:rsidRPr="00A40063">
        <w:rPr>
          <w:rFonts w:asciiTheme="majorBidi" w:hAnsiTheme="majorBidi" w:cstheme="majorBidi"/>
          <w:color w:val="auto"/>
        </w:rPr>
        <w:lastRenderedPageBreak/>
        <w:t>Instrument: Drum</w:t>
      </w:r>
      <w:bookmarkEnd w:id="4"/>
    </w:p>
    <w:p w14:paraId="78054B00" w14:textId="083846EB" w:rsidR="00EB0AA0" w:rsidRPr="00EB0AA0" w:rsidRDefault="00EB0AA0" w:rsidP="00EB0AA0">
      <w:r>
        <w:t>(I think this diagram may be too cluttered, so I made a second version below)</w:t>
      </w:r>
    </w:p>
    <w:p w14:paraId="7C6D1576" w14:textId="298D116F" w:rsidR="000E3987" w:rsidRDefault="00FB20EC" w:rsidP="000E3987">
      <w:r>
        <w:rPr>
          <w:noProof/>
        </w:rPr>
        <w:drawing>
          <wp:inline distT="0" distB="0" distL="0" distR="0" wp14:anchorId="31BE78C0" wp14:editId="4E720E13">
            <wp:extent cx="5732990" cy="6303818"/>
            <wp:effectExtent l="0" t="0" r="1270" b="0"/>
            <wp:docPr id="25" name="Graphic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raphic 2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7057" cy="630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2A68B" w14:textId="546856B7" w:rsidR="0034486B" w:rsidRDefault="0034486B" w:rsidP="000E3987">
      <w:r>
        <w:rPr>
          <w:noProof/>
        </w:rPr>
        <w:lastRenderedPageBreak/>
        <w:drawing>
          <wp:inline distT="0" distB="0" distL="0" distR="0" wp14:anchorId="6A00F5D6" wp14:editId="678BE4A6">
            <wp:extent cx="5733415" cy="5360670"/>
            <wp:effectExtent l="0" t="0" r="635" b="0"/>
            <wp:docPr id="26" name="Graphic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raphic 2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36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387C4" w14:textId="52863AB6" w:rsidR="00EB0AA0" w:rsidRPr="000E3987" w:rsidRDefault="00212A5C" w:rsidP="000E3987">
      <w:r>
        <w:rPr>
          <w:noProof/>
        </w:rPr>
        <w:lastRenderedPageBreak/>
        <w:drawing>
          <wp:inline distT="0" distB="0" distL="0" distR="0" wp14:anchorId="02874AFD" wp14:editId="7B7369D2">
            <wp:extent cx="5731994" cy="3609109"/>
            <wp:effectExtent l="0" t="0" r="2540" b="0"/>
            <wp:docPr id="29" name="Graphic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Graphic 29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994" cy="3609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27086" w14:textId="4070B48F" w:rsidR="00742E49" w:rsidRPr="00A40063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color w:val="auto"/>
        </w:rPr>
      </w:pPr>
      <w:bookmarkStart w:id="5" w:name="_Toc99372108"/>
      <w:r w:rsidRPr="00A40063">
        <w:rPr>
          <w:rFonts w:asciiTheme="majorBidi" w:hAnsiTheme="majorBidi" w:cstheme="majorBidi"/>
          <w:color w:val="auto"/>
        </w:rPr>
        <w:t>Instrument: Bass</w:t>
      </w:r>
      <w:bookmarkEnd w:id="5"/>
    </w:p>
    <w:p w14:paraId="22FC29F5" w14:textId="77777777" w:rsidR="00742E49" w:rsidRPr="00A40063" w:rsidRDefault="00742E49" w:rsidP="00742E49">
      <w:pPr>
        <w:rPr>
          <w:rFonts w:asciiTheme="majorBidi" w:hAnsiTheme="majorBidi" w:cstheme="majorBidi"/>
        </w:rPr>
      </w:pPr>
    </w:p>
    <w:p w14:paraId="65E469EB" w14:textId="0C87A758" w:rsidR="00742E49" w:rsidRPr="00A40063" w:rsidRDefault="00742E49" w:rsidP="00742E49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</w:rPr>
      </w:pPr>
      <w:bookmarkStart w:id="6" w:name="_Toc99372109"/>
      <w:r w:rsidRPr="00A40063">
        <w:rPr>
          <w:rFonts w:asciiTheme="majorBidi" w:eastAsia="Times New Roman" w:hAnsiTheme="majorBidi" w:cstheme="majorBidi"/>
          <w:b/>
        </w:rPr>
        <w:t>Playing the tablature</w:t>
      </w:r>
      <w:bookmarkEnd w:id="6"/>
    </w:p>
    <w:p w14:paraId="61E1D320" w14:textId="2FA3A60C" w:rsidR="00F81C9B" w:rsidRDefault="00F81C9B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color w:val="auto"/>
        </w:rPr>
      </w:pPr>
      <w:bookmarkStart w:id="7" w:name="_Toc99372110"/>
      <w:r w:rsidRPr="00A40063">
        <w:rPr>
          <w:rFonts w:asciiTheme="majorBidi" w:hAnsiTheme="majorBidi" w:cstheme="majorBidi"/>
          <w:color w:val="auto"/>
        </w:rPr>
        <w:t>Instrument: Guitar</w:t>
      </w:r>
      <w:bookmarkEnd w:id="7"/>
    </w:p>
    <w:p w14:paraId="3425E763" w14:textId="0A6FCDE4" w:rsidR="0014761B" w:rsidRPr="0014761B" w:rsidRDefault="0014761B" w:rsidP="0014761B">
      <w:r>
        <w:t xml:space="preserve">2.1.1 UML </w:t>
      </w:r>
      <w:r w:rsidR="000D13B0">
        <w:t>class diagram</w:t>
      </w:r>
    </w:p>
    <w:p w14:paraId="54F99FF9" w14:textId="2EDFB435" w:rsidR="00265C75" w:rsidRPr="00265C75" w:rsidRDefault="00265C75" w:rsidP="00265C75">
      <w:pPr>
        <w:pStyle w:val="ListParagraph"/>
        <w:spacing w:line="240" w:lineRule="auto"/>
        <w:ind w:left="432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265C75">
        <w:rPr>
          <w:noProof/>
        </w:rPr>
        <w:lastRenderedPageBreak/>
        <w:drawing>
          <wp:inline distT="0" distB="0" distL="0" distR="0" wp14:anchorId="0FE4BB7F" wp14:editId="4CE2ABA5">
            <wp:extent cx="5733415" cy="4368165"/>
            <wp:effectExtent l="0" t="0" r="0" b="0"/>
            <wp:docPr id="20" name="Picture 2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4368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C9C42" w14:textId="20315E5C" w:rsidR="009B0A3D" w:rsidRPr="009B0A3D" w:rsidRDefault="009B0A3D" w:rsidP="009B0A3D"/>
    <w:p w14:paraId="644BE692" w14:textId="1E7385AD" w:rsidR="00F81C9B" w:rsidRDefault="00F81C9B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color w:val="auto"/>
        </w:rPr>
      </w:pPr>
      <w:bookmarkStart w:id="8" w:name="_Toc99372111"/>
      <w:r w:rsidRPr="00A40063">
        <w:rPr>
          <w:rFonts w:asciiTheme="majorBidi" w:hAnsiTheme="majorBidi" w:cstheme="majorBidi"/>
          <w:color w:val="auto"/>
        </w:rPr>
        <w:t>Instrument: Drum</w:t>
      </w:r>
      <w:bookmarkEnd w:id="8"/>
    </w:p>
    <w:p w14:paraId="50DBF884" w14:textId="559CAE86" w:rsidR="000D13B0" w:rsidRPr="000D13B0" w:rsidRDefault="000D13B0" w:rsidP="000D13B0">
      <w:r>
        <w:t>2.2.1 UML class diagram</w:t>
      </w:r>
    </w:p>
    <w:p w14:paraId="66A93C1A" w14:textId="57782BFA" w:rsidR="00265C75" w:rsidRDefault="00265C75" w:rsidP="00265C75">
      <w:pPr>
        <w:pStyle w:val="ListParagraph"/>
        <w:spacing w:line="240" w:lineRule="auto"/>
        <w:ind w:left="432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265C75">
        <w:rPr>
          <w:noProof/>
        </w:rPr>
        <w:lastRenderedPageBreak/>
        <w:drawing>
          <wp:inline distT="0" distB="0" distL="0" distR="0" wp14:anchorId="68BD4C2B" wp14:editId="4849819A">
            <wp:extent cx="5733415" cy="4368165"/>
            <wp:effectExtent l="0" t="0" r="0" b="0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4368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3BED90" w14:textId="5ADEBDE4" w:rsidR="00A443A3" w:rsidRDefault="00A443A3" w:rsidP="00265C75">
      <w:pPr>
        <w:pStyle w:val="ListParagraph"/>
        <w:spacing w:line="240" w:lineRule="auto"/>
        <w:ind w:left="432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t xml:space="preserve"> </w:t>
      </w:r>
    </w:p>
    <w:p w14:paraId="4FC083BD" w14:textId="58C455E2" w:rsidR="00A443A3" w:rsidRPr="00A443A3" w:rsidRDefault="00A443A3" w:rsidP="00A443A3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lastRenderedPageBreak/>
        <w:t>2.1</w:t>
      </w:r>
      <w:r w:rsidR="000D13B0"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t>-</w:t>
      </w:r>
      <w:r w:rsidR="0014761B"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t>2</w:t>
      </w:r>
      <w:r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t>.</w:t>
      </w:r>
      <w:r w:rsidR="0014761B"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t>2</w:t>
      </w:r>
      <w:r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t xml:space="preserve"> Activity diagram</w:t>
      </w:r>
      <w:r w:rsidRPr="00A443A3">
        <w:rPr>
          <w:rFonts w:ascii="Times New Roman" w:eastAsia="Times New Roman" w:hAnsi="Times New Roman" w:cs="Times New Roman"/>
          <w:noProof/>
          <w:sz w:val="24"/>
          <w:szCs w:val="24"/>
          <w:lang w:val="en-CA" w:eastAsia="zh-CN"/>
        </w:rPr>
        <w:drawing>
          <wp:inline distT="0" distB="0" distL="0" distR="0" wp14:anchorId="3D9672D7" wp14:editId="1E4F6D7B">
            <wp:extent cx="5012267" cy="8523174"/>
            <wp:effectExtent l="0" t="0" r="0" b="0"/>
            <wp:docPr id="17" name="Picture 17" descr="A screenshot of a computer scre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omputer screen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967" cy="85957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36E8A0" w14:textId="77777777" w:rsidR="00A443A3" w:rsidRPr="00265C75" w:rsidRDefault="00A443A3" w:rsidP="00265C75">
      <w:pPr>
        <w:pStyle w:val="ListParagraph"/>
        <w:spacing w:line="240" w:lineRule="auto"/>
        <w:ind w:left="432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</w:p>
    <w:p w14:paraId="0741100D" w14:textId="1E9124D3" w:rsidR="00F81C9B" w:rsidRPr="00A40063" w:rsidRDefault="00F81C9B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color w:val="auto"/>
        </w:rPr>
      </w:pPr>
      <w:bookmarkStart w:id="9" w:name="_Toc99372112"/>
      <w:r w:rsidRPr="00A40063">
        <w:rPr>
          <w:rFonts w:asciiTheme="majorBidi" w:hAnsiTheme="majorBidi" w:cstheme="majorBidi"/>
          <w:color w:val="auto"/>
        </w:rPr>
        <w:t>Instrument: Bass</w:t>
      </w:r>
      <w:bookmarkEnd w:id="9"/>
    </w:p>
    <w:p w14:paraId="7E1AC6DC" w14:textId="77777777" w:rsidR="00F81C9B" w:rsidRPr="00A40063" w:rsidRDefault="00F81C9B" w:rsidP="00F81C9B">
      <w:pPr>
        <w:rPr>
          <w:rFonts w:asciiTheme="majorBidi" w:hAnsiTheme="majorBidi" w:cstheme="majorBidi"/>
        </w:rPr>
      </w:pPr>
    </w:p>
    <w:p w14:paraId="6FFBDA5A" w14:textId="77777777" w:rsidR="00F81C9B" w:rsidRPr="00A40063" w:rsidRDefault="00F81C9B" w:rsidP="00F81C9B">
      <w:pPr>
        <w:rPr>
          <w:rFonts w:asciiTheme="majorBidi" w:hAnsiTheme="majorBidi" w:cstheme="majorBidi"/>
        </w:rPr>
      </w:pPr>
    </w:p>
    <w:p w14:paraId="4B2B9437" w14:textId="77777777" w:rsidR="00F81C9B" w:rsidRPr="00A40063" w:rsidRDefault="00F81C9B" w:rsidP="00F81C9B">
      <w:pPr>
        <w:rPr>
          <w:rFonts w:asciiTheme="majorBidi" w:hAnsiTheme="majorBidi" w:cstheme="majorBidi"/>
        </w:rPr>
      </w:pPr>
    </w:p>
    <w:p w14:paraId="1C17BD3F" w14:textId="6FB21393" w:rsidR="00742E49" w:rsidRDefault="00742E49" w:rsidP="00742E49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</w:rPr>
      </w:pPr>
      <w:bookmarkStart w:id="10" w:name="_Toc99372113"/>
      <w:r w:rsidRPr="00A40063">
        <w:rPr>
          <w:rFonts w:asciiTheme="majorBidi" w:eastAsia="Times New Roman" w:hAnsiTheme="majorBidi" w:cstheme="majorBidi"/>
          <w:b/>
        </w:rPr>
        <w:t>Printing the Music sheet</w:t>
      </w:r>
      <w:bookmarkEnd w:id="10"/>
    </w:p>
    <w:p w14:paraId="1DA5F0EE" w14:textId="0651DE35" w:rsidR="00A751EF" w:rsidRDefault="00A751EF" w:rsidP="00A751EF">
      <w:pPr>
        <w:jc w:val="center"/>
      </w:pPr>
      <w:r>
        <w:t>Printer Sequence Diagram</w:t>
      </w:r>
    </w:p>
    <w:p w14:paraId="0DC646E9" w14:textId="77777777" w:rsidR="00A751EF" w:rsidRDefault="00A751EF" w:rsidP="00A751EF">
      <w:pPr>
        <w:jc w:val="center"/>
      </w:pPr>
    </w:p>
    <w:p w14:paraId="5DFB60B6" w14:textId="2CF76098" w:rsidR="00A751EF" w:rsidRDefault="00A751EF" w:rsidP="00A751EF">
      <w:pPr>
        <w:jc w:val="center"/>
      </w:pPr>
      <w:r>
        <w:rPr>
          <w:noProof/>
        </w:rPr>
        <w:drawing>
          <wp:inline distT="0" distB="0" distL="0" distR="0" wp14:anchorId="7CA1F0DC" wp14:editId="702094BF">
            <wp:extent cx="6044145" cy="2122714"/>
            <wp:effectExtent l="0" t="0" r="0" b="0"/>
            <wp:docPr id="22" name="Picture 2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diagram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4990" cy="213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DB67B" w14:textId="77777777" w:rsidR="00A751EF" w:rsidRDefault="00A751EF">
      <w:r>
        <w:br w:type="page"/>
      </w:r>
    </w:p>
    <w:p w14:paraId="29416EC7" w14:textId="692E58BC" w:rsidR="00A751EF" w:rsidRDefault="00A751EF" w:rsidP="00A751EF">
      <w:pPr>
        <w:jc w:val="center"/>
      </w:pPr>
      <w:r>
        <w:lastRenderedPageBreak/>
        <w:t>Printer Activity Diagram</w:t>
      </w:r>
    </w:p>
    <w:p w14:paraId="320F0C26" w14:textId="77777777" w:rsidR="00A751EF" w:rsidRDefault="00A751EF" w:rsidP="00A751EF">
      <w:pPr>
        <w:jc w:val="center"/>
      </w:pPr>
    </w:p>
    <w:p w14:paraId="5F4A8FC5" w14:textId="531121EF" w:rsidR="00A751EF" w:rsidRPr="00A751EF" w:rsidRDefault="00A751EF" w:rsidP="00A751EF">
      <w:pPr>
        <w:jc w:val="center"/>
      </w:pPr>
      <w:r>
        <w:rPr>
          <w:noProof/>
        </w:rPr>
        <w:drawing>
          <wp:inline distT="0" distB="0" distL="0" distR="0" wp14:anchorId="534FAB69" wp14:editId="27A687DE">
            <wp:extent cx="5733415" cy="4606290"/>
            <wp:effectExtent l="0" t="0" r="635" b="3810"/>
            <wp:docPr id="23" name="Picture 2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460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E2A14" w14:textId="3C06467B" w:rsidR="00742E49" w:rsidRPr="00A40063" w:rsidRDefault="00742E49" w:rsidP="00742E49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</w:rPr>
      </w:pPr>
      <w:bookmarkStart w:id="11" w:name="_Toc99372114"/>
      <w:r w:rsidRPr="00A40063">
        <w:rPr>
          <w:rFonts w:asciiTheme="majorBidi" w:eastAsia="Times New Roman" w:hAnsiTheme="majorBidi" w:cstheme="majorBidi"/>
          <w:b/>
        </w:rPr>
        <w:t>Go to measure</w:t>
      </w:r>
      <w:bookmarkEnd w:id="11"/>
      <w:r w:rsidRPr="00A40063">
        <w:rPr>
          <w:rFonts w:asciiTheme="majorBidi" w:hAnsiTheme="majorBidi" w:cstheme="majorBidi"/>
        </w:rPr>
        <w:t xml:space="preserve"> </w:t>
      </w:r>
    </w:p>
    <w:p w14:paraId="790B240B" w14:textId="3CB4A3CA" w:rsidR="00F60084" w:rsidRPr="00A40063" w:rsidRDefault="00F60084" w:rsidP="00742E49">
      <w:pPr>
        <w:rPr>
          <w:rFonts w:asciiTheme="majorBidi" w:hAnsiTheme="majorBidi" w:cstheme="majorBidi"/>
          <w:sz w:val="20"/>
          <w:szCs w:val="20"/>
        </w:rPr>
      </w:pPr>
    </w:p>
    <w:p w14:paraId="02476104" w14:textId="77777777" w:rsidR="00210763" w:rsidRPr="00A40063" w:rsidRDefault="00210763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CECDC78" w14:textId="466B1E62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6798074" w14:textId="77777777" w:rsidR="00210763" w:rsidRPr="00A40063" w:rsidRDefault="00210763">
      <w:pPr>
        <w:rPr>
          <w:rFonts w:asciiTheme="majorBidi" w:eastAsia="Times New Roman" w:hAnsiTheme="majorBidi" w:cstheme="majorBidi"/>
        </w:rPr>
      </w:pPr>
    </w:p>
    <w:p w14:paraId="35D2D5E4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74644DB0" w14:textId="1CC1B00F" w:rsidR="003A2F12" w:rsidRPr="00A40063" w:rsidRDefault="003A2F12">
      <w:pPr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14:paraId="04D6797F" w14:textId="1DED3DFA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32FF9FAE" w14:textId="4BE06B37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139DA5F0" w14:textId="11FC075C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21F3A5DB" w14:textId="6490E300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38F62899" w14:textId="77777777" w:rsidR="003A2F12" w:rsidRPr="00A40063" w:rsidRDefault="00E038B6" w:rsidP="00796771">
      <w:pPr>
        <w:jc w:val="center"/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0" type="#_x0000_t202" style="position:absolute;left:0;text-align:left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A40063">
      <w:headerReference w:type="default" r:id="rId24"/>
      <w:footerReference w:type="default" r:id="rId25"/>
      <w:footerReference w:type="first" r:id="rId26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5E04C3" w14:textId="77777777" w:rsidR="000756A8" w:rsidRDefault="000756A8">
      <w:pPr>
        <w:spacing w:line="240" w:lineRule="auto"/>
      </w:pPr>
      <w:r>
        <w:separator/>
      </w:r>
    </w:p>
  </w:endnote>
  <w:endnote w:type="continuationSeparator" w:id="0">
    <w:p w14:paraId="273D3CC9" w14:textId="77777777" w:rsidR="000756A8" w:rsidRDefault="000756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4BE80" w14:textId="77777777" w:rsidR="003A2F12" w:rsidRDefault="003A2F1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E08286" w14:textId="77777777" w:rsidR="000756A8" w:rsidRDefault="000756A8">
      <w:pPr>
        <w:spacing w:line="240" w:lineRule="auto"/>
      </w:pPr>
      <w:r>
        <w:separator/>
      </w:r>
    </w:p>
  </w:footnote>
  <w:footnote w:type="continuationSeparator" w:id="0">
    <w:p w14:paraId="61D48B3C" w14:textId="77777777" w:rsidR="000756A8" w:rsidRDefault="000756A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77777777" w:rsidR="003A2F12" w:rsidRDefault="00E038B6">
    <w:r>
      <w:t>TAB2XML: Requirements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74F5F"/>
    <w:multiLevelType w:val="multilevel"/>
    <w:tmpl w:val="84C60CBC"/>
    <w:lvl w:ilvl="0">
      <w:start w:val="1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1C383B05"/>
    <w:multiLevelType w:val="multilevel"/>
    <w:tmpl w:val="D8E0A536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7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031B8E"/>
    <w:multiLevelType w:val="multilevel"/>
    <w:tmpl w:val="BC2A49E6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BA328FE"/>
    <w:multiLevelType w:val="multilevel"/>
    <w:tmpl w:val="A5C617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E101A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9"/>
  </w:num>
  <w:num w:numId="2">
    <w:abstractNumId w:val="2"/>
  </w:num>
  <w:num w:numId="3">
    <w:abstractNumId w:val="3"/>
  </w:num>
  <w:num w:numId="4">
    <w:abstractNumId w:val="7"/>
  </w:num>
  <w:num w:numId="5">
    <w:abstractNumId w:val="11"/>
  </w:num>
  <w:num w:numId="6">
    <w:abstractNumId w:val="6"/>
  </w:num>
  <w:num w:numId="7">
    <w:abstractNumId w:val="10"/>
  </w:num>
  <w:num w:numId="8">
    <w:abstractNumId w:val="4"/>
  </w:num>
  <w:num w:numId="9">
    <w:abstractNumId w:val="5"/>
  </w:num>
  <w:num w:numId="10">
    <w:abstractNumId w:val="0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qgUAriW48iwAAAA="/>
  </w:docVars>
  <w:rsids>
    <w:rsidRoot w:val="003A2F12"/>
    <w:rsid w:val="000512EC"/>
    <w:rsid w:val="000756A8"/>
    <w:rsid w:val="000D13B0"/>
    <w:rsid w:val="000E3987"/>
    <w:rsid w:val="000F1A32"/>
    <w:rsid w:val="0014761B"/>
    <w:rsid w:val="001A2CEA"/>
    <w:rsid w:val="00207F75"/>
    <w:rsid w:val="00210763"/>
    <w:rsid w:val="00212A5C"/>
    <w:rsid w:val="00265C75"/>
    <w:rsid w:val="002F334B"/>
    <w:rsid w:val="00312ED3"/>
    <w:rsid w:val="0034486B"/>
    <w:rsid w:val="003A2F12"/>
    <w:rsid w:val="003E3E5A"/>
    <w:rsid w:val="00467E00"/>
    <w:rsid w:val="005325C0"/>
    <w:rsid w:val="00742E49"/>
    <w:rsid w:val="00765A01"/>
    <w:rsid w:val="00796771"/>
    <w:rsid w:val="008105A9"/>
    <w:rsid w:val="008433BF"/>
    <w:rsid w:val="008801A0"/>
    <w:rsid w:val="00893239"/>
    <w:rsid w:val="008F6AC0"/>
    <w:rsid w:val="009562F7"/>
    <w:rsid w:val="009B0A3D"/>
    <w:rsid w:val="009C79DA"/>
    <w:rsid w:val="00A13984"/>
    <w:rsid w:val="00A40063"/>
    <w:rsid w:val="00A443A3"/>
    <w:rsid w:val="00A74083"/>
    <w:rsid w:val="00A751EF"/>
    <w:rsid w:val="00B936A5"/>
    <w:rsid w:val="00C728C6"/>
    <w:rsid w:val="00CE1C99"/>
    <w:rsid w:val="00D15B13"/>
    <w:rsid w:val="00D439AE"/>
    <w:rsid w:val="00E038B6"/>
    <w:rsid w:val="00E5277D"/>
    <w:rsid w:val="00EB0AA0"/>
    <w:rsid w:val="00F522C1"/>
    <w:rsid w:val="00F60084"/>
    <w:rsid w:val="00F81C9B"/>
    <w:rsid w:val="00F918EF"/>
    <w:rsid w:val="00FB20EC"/>
    <w:rsid w:val="00FE5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39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19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image" Target="media/image12.svg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sv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sv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13</Pages>
  <Words>410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lmira Onagh</cp:lastModifiedBy>
  <cp:revision>27</cp:revision>
  <cp:lastPrinted>2022-03-04T22:56:00Z</cp:lastPrinted>
  <dcterms:created xsi:type="dcterms:W3CDTF">2022-03-04T22:21:00Z</dcterms:created>
  <dcterms:modified xsi:type="dcterms:W3CDTF">2022-03-28T19:29:00Z</dcterms:modified>
</cp:coreProperties>
</file>